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vos de índice de palavras-chave</w:t>
      </w:r>
    </w:p>
    <w:bookmarkStart w:id="21" w:name="mc-main-content"/>
    <w:bookmarkStart w:id="20" w:name="arquivos-de-índice-de-palavras-chave-1"/>
    <w:p>
      <w:pPr>
        <w:pStyle w:val="Heading1"/>
      </w:pPr>
      <w:r>
        <w:t xml:space="preserve">Arquivos de índice de palavras-chav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 de índice de palavras-chave. O local padrão é C:\ArcherFiles\Indexes.</w:t>
      </w:r>
    </w:p>
    <w:p>
      <w:pPr>
        <w:pStyle w:val="BodyText"/>
      </w:pPr>
      <w:r>
        <w:t xml:space="preserve">É recomendável que você faça o seguinte:</w:t>
      </w:r>
    </w:p>
    <w:p>
      <w:pPr>
        <w:pStyle w:val="Compact"/>
        <w:numPr>
          <w:ilvl w:val="0"/>
          <w:numId w:val="1001"/>
        </w:numPr>
      </w:pPr>
      <w:r>
        <w:t xml:space="preserve">Restringir as permissões na pasta de arquivos de índice de palavras-chave para leitura, gravação e modificação da conta em que o Serviço de enfileiramento está sendo executado.</w:t>
      </w:r>
    </w:p>
    <w:p>
      <w:pPr>
        <w:pStyle w:val="Compact"/>
        <w:numPr>
          <w:ilvl w:val="0"/>
          <w:numId w:val="1001"/>
        </w:numPr>
      </w:pPr>
      <w:r>
        <w:t xml:space="preserve">Defina o local da pasta de índices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aminho definido fora de qualquer servidor da Web (evitar o uso de um caminho UNC, se possível, para evitar impactos no desempenho). O caminho pode ser um caminho local se a instal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incluir um servidor de serviços dedica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s de índice de palavras-chave</dc:title>
  <dc:creator/>
  <cp:keywords/>
  <dcterms:created xsi:type="dcterms:W3CDTF">2025-02-19T13:06:42Z</dcterms:created>
  <dcterms:modified xsi:type="dcterms:W3CDTF">2025-02-19T1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